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Mow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w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15 Highland Av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hoel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8586909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